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60"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59"/>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8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67"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1"/>
    <w:bookmarkStart w:id="11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2"/>
    <w:bookmarkStart w:id="11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3"/>
    <w:bookmarkStart w:id="11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4"/>
    <w:bookmarkStart w:id="11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6"/>
    <w:bookmarkStart w:id="11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7"/>
    <w:bookmarkStart w:id="11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8"/>
    <w:bookmarkStart w:id="11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9"/>
    <w:bookmarkStart w:id="12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0"/>
    <w:bookmarkStart w:id="12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1"/>
    <w:bookmarkStart w:id="155" w:name="sec:Azioni particolari in combattimento"/>
    <w:p>
      <w:pPr>
        <w:pStyle w:val="Heading2"/>
      </w:pPr>
      <w:r>
        <w:t xml:space="preserve">Azioni particolari in combattimento:</w:t>
      </w:r>
    </w:p>
    <w:bookmarkStart w:id="12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2"/>
    <w:bookmarkStart w:id="12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3"/>
    <w:bookmarkStart w:id="12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4"/>
    <w:bookmarkStart w:id="12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5"/>
    <w:bookmarkStart w:id="12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6"/>
    <w:bookmarkStart w:id="12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7"/>
    <w:bookmarkStart w:id="12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8"/>
    <w:bookmarkStart w:id="12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9"/>
    <w:bookmarkStart w:id="13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0"/>
    <w:bookmarkStart w:id="13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1"/>
    <w:bookmarkStart w:id="13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2"/>
    <w:bookmarkStart w:id="133" w:name="armi-leggere"/>
    <w:p>
      <w:pPr>
        <w:pStyle w:val="Heading3"/>
      </w:pPr>
      <w:r>
        <w:t xml:space="preserve">Armi Leggere</w:t>
      </w:r>
    </w:p>
    <w:p>
      <w:pPr>
        <w:pStyle w:val="FirstParagraph"/>
      </w:pPr>
      <w:r>
        <w:t xml:space="preserve">Il giocatore può usare queste armi come armi secondarie senza subire penalità.</w:t>
      </w:r>
    </w:p>
    <w:bookmarkEnd w:id="133"/>
    <w:bookmarkStart w:id="13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4"/>
    <w:bookmarkStart w:id="13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5"/>
    <w:bookmarkStart w:id="13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6"/>
    <w:bookmarkStart w:id="13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7"/>
    <w:bookmarkStart w:id="139" w:name="arma-troppo-grande"/>
    <w:p>
      <w:pPr>
        <w:pStyle w:val="Heading3"/>
      </w:pPr>
      <w:r>
        <w:t xml:space="preserve">Arma troppo grande</w:t>
      </w:r>
    </w:p>
    <w:p>
      <w:pPr>
        <w:pStyle w:val="FirstParagraph"/>
      </w:pPr>
      <w:bookmarkStart w:id="138" w:name="sec:Arma troppo grande"/>
      <w:r>
        <w:t xml:space="preserve">[sec:Arma troppo grande]</w:t>
      </w:r>
      <w:bookmarkEnd w:id="13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9"/>
    <w:bookmarkStart w:id="14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0"/>
    <w:bookmarkStart w:id="14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1"/>
    <w:bookmarkStart w:id="14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2"/>
    <w:bookmarkStart w:id="14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3"/>
    <w:bookmarkStart w:id="14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6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Start w:id="16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6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63"/>
    <w:bookmarkStart w:id="16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64"/>
    <w:bookmarkStart w:id="16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65"/>
    <w:bookmarkEnd w:id="166"/>
    <w:bookmarkEnd w:id="167"/>
    <w:bookmarkEnd w:id="168"/>
    <w:bookmarkStart w:id="17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4"/>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9"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18"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18"/>
    <w:bookmarkEnd w:id="319"/>
    <w:p>
      <w:pPr>
        <w:pStyle w:val="BodyText"/>
      </w:pPr>
      <w:r>
        <w:t xml:space="preserve">2</w:t>
      </w:r>
    </w:p>
    <w:bookmarkStart w:id="32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0"/>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1" w:name="lentezza"/>
      <w:r>
        <w:rPr>
          <w:bCs/>
          <w:b/>
        </w:rPr>
        <w:t xml:space="preserve">Lentezza</w:t>
      </w:r>
      <w:bookmarkEnd w:id="321"/>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2"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2"/>
    <w:bookmarkStart w:id="33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2"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End w:id="392"/>
    <w:bookmarkStart w:id="394" w:name="tabella-collegamento-patrono---tratto"/>
    <w:p>
      <w:pPr>
        <w:pStyle w:val="Heading3"/>
      </w:pPr>
      <w:r>
        <w:t xml:space="preserve">Tabella collegamento Patrono - Tratto</w:t>
      </w:r>
    </w:p>
    <w:p>
      <w:pPr>
        <w:pStyle w:val="FirstParagraph"/>
      </w:pPr>
      <w:bookmarkStart w:id="393" w:name="tabella-collegamento-patrono---tratto"/>
      <w:r>
        <w:t xml:space="preserve">[tabella-collegamento-patrono---tratto]</w:t>
      </w:r>
      <w:bookmarkEnd w:id="393"/>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9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p>
      <w:pPr>
        <w:pStyle w:val="BodyText"/>
      </w:pPr>
      <w:r>
        <w:t xml:space="preserve">1</w:t>
      </w:r>
      <w:r>
        <w:t xml:space="preserve">lccc</w:t>
      </w:r>
      <w:r>
        <w:t xml:space="preserve"> </w:t>
      </w:r>
      <w:r>
        <w:rPr>
          <w:bCs/>
          <w:b/>
        </w:rPr>
        <w:t xml:space="preserve">Nome Proiettile</w:t>
      </w:r>
      <w:r>
        <w:t xml:space="preserve">&amp;</w:t>
      </w:r>
      <w:r>
        <w:t xml:space="preserve"> </w:t>
      </w:r>
      <w:r>
        <w:rPr>
          <w:bCs/>
          <w:b/>
        </w:rPr>
        <w:t xml:space="preserve">Numero/Costo (mo)</w:t>
      </w:r>
      <w:r>
        <w:t xml:space="preserve"> </w:t>
      </w:r>
      <w:r>
        <w:t xml:space="preserve">&amp;</w:t>
      </w:r>
      <w:r>
        <w:t xml:space="preserve"> </w:t>
      </w:r>
      <w:r>
        <w:rPr>
          <w:bCs/>
          <w:b/>
        </w:rPr>
        <w:t xml:space="preserve">Danno/Tipo</w:t>
      </w:r>
      <w:r>
        <w:t xml:space="preserve"> </w:t>
      </w:r>
      <w:r>
        <w:t xml:space="preserve">&amp; Peso(kg)</w:t>
      </w:r>
      <w:r>
        <w:br/>
      </w:r>
      <w:r>
        <w:t xml:space="preserve">Biglie di Marmo (fionde)&amp; 15/1 mo &amp; 1d4 B &amp; 0.2</w:t>
      </w:r>
      <w:r>
        <w:br/>
      </w:r>
      <w:r>
        <w:t xml:space="preserve">Dardi da balestra, leggeri &amp; 10/1 mo &amp; 1d6 P &amp; 0.1</w:t>
      </w:r>
      <w:r>
        <w:br/>
      </w:r>
      <w:r>
        <w:t xml:space="preserve">Dardi da balestra, pesanti &amp; 5/1 mo &amp; 1d8 P &amp; 0.3</w:t>
      </w:r>
      <w:r>
        <w:br/>
      </w:r>
      <w:r>
        <w:t xml:space="preserve">Dardi per balestra pesante &amp; 3/1 mo &amp; 1d10 P &amp; 0.3</w:t>
      </w:r>
      <w:r>
        <w:br/>
      </w:r>
      <w:r>
        <w:t xml:space="preserve">Dardi per balestra leggera &amp; 5/1 mo &amp; 1d4 P &amp; 0.1</w:t>
      </w:r>
      <w:r>
        <w:br/>
      </w:r>
      <w:r>
        <w:t xml:space="preserve">Frecce da caccia&amp; 20/1 mo &amp; 1d6 P&amp; 0.1</w:t>
      </w:r>
      <w:r>
        <w:br/>
      </w:r>
      <w:r>
        <w:t xml:space="preserve">Frecce da guerra&amp; 10/1 mo &amp; 1d8 P &amp;0.2</w:t>
      </w:r>
      <w:r>
        <w:br/>
      </w:r>
      <w:r>
        <w:t xml:space="preserve">Sasso (fionde)&amp; -&amp; 1d2 B &amp; 0.2</w:t>
      </w:r>
      <w:r>
        <w:br/>
      </w:r>
    </w:p>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2" w:name="tabella-armature"/>
    <w:p>
      <w:pPr>
        <w:pStyle w:val="Heading3"/>
      </w:pPr>
      <w:r>
        <w:t xml:space="preserve">Tabella Armature</w:t>
      </w:r>
    </w:p>
    <w:p>
      <w:pPr>
        <w:pStyle w:val="FirstParagraph"/>
      </w:pPr>
      <w:bookmarkStart w:id="408" w:name="tabella-armature"/>
      <w:r>
        <w:t xml:space="preserve">[tabella-armature]</w:t>
      </w:r>
      <w:bookmarkEnd w:id="408"/>
    </w:p>
    <w:p>
      <w:pPr>
        <w:pStyle w:val="BodyText"/>
      </w:pPr>
      <w:r>
        <w:t xml:space="preserve">1</w:t>
      </w:r>
      <w:r>
        <w:t xml:space="preserve">llllllll</w:t>
      </w:r>
      <w:r>
        <w:t xml:space="preserve"> </w:t>
      </w:r>
      <w:r>
        <w:rPr>
          <w:bCs/>
          <w:b/>
        </w:rPr>
        <w:t xml:space="preserve">Armatur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ifesa</w:t>
      </w:r>
      <w:r>
        <w:t xml:space="preserve"> </w:t>
      </w:r>
      <w:r>
        <w:t xml:space="preserve">&amp;</w:t>
      </w:r>
      <w:r>
        <w:t xml:space="preserve"> </w:t>
      </w:r>
      <w:r>
        <w:rPr>
          <w:bCs/>
          <w:b/>
        </w:rPr>
        <w:t xml:space="preserve">Prove DES</w:t>
      </w:r>
      <w:r>
        <w:t xml:space="preserve"> </w:t>
      </w:r>
      <w:r>
        <w:t xml:space="preserve">&amp;</w:t>
      </w:r>
      <w:r>
        <w:t xml:space="preserve"> </w:t>
      </w:r>
      <w:r>
        <w:rPr>
          <w:bCs/>
          <w:b/>
        </w:rPr>
        <w:t xml:space="preserve">Prove CM</w:t>
      </w:r>
      <w:r>
        <w:t xml:space="preserve"> </w:t>
      </w:r>
      <w:r>
        <w:t xml:space="preserve">&amp;</w:t>
      </w:r>
      <w:r>
        <w:t xml:space="preserve"> </w:t>
      </w:r>
      <w:r>
        <w:rPr>
          <w:bCs/>
          <w:b/>
        </w:rPr>
        <w:t xml:space="preserve">Tipo</w:t>
      </w:r>
      <w:r>
        <w:t xml:space="preserve"> </w:t>
      </w:r>
      <w:r>
        <w:t xml:space="preserve">&amp;</w:t>
      </w:r>
      <w:r>
        <w:t xml:space="preserve"> </w:t>
      </w:r>
      <w:r>
        <w:rPr>
          <w:bCs/>
          <w:b/>
        </w:rPr>
        <w:t xml:space="preserve">Mov.</w:t>
      </w:r>
      <w:r>
        <w:t xml:space="preserve"> </w:t>
      </w:r>
      <w:r>
        <w:t xml:space="preserve">&amp;</w:t>
      </w:r>
      <w:r>
        <w:t xml:space="preserve"> </w:t>
      </w:r>
      <w:r>
        <w:rPr>
          <w:bCs/>
          <w:b/>
        </w:rPr>
        <w:t xml:space="preserve">Peso (kg)</w:t>
      </w:r>
      <w:r>
        <w:br/>
      </w:r>
      <w:r>
        <w:t xml:space="preserve">Imbottita &amp; 5 &amp; 1 &amp; 0 &amp; 0 &amp; L &amp; 0 &amp; 4</w:t>
      </w:r>
      <w:r>
        <w:br/>
      </w:r>
      <w:r>
        <w:t xml:space="preserve">Cuoio &amp; 10 &amp; 2 &amp; 0 &amp; -1 &amp; L &amp; 0 &amp; 5</w:t>
      </w:r>
      <w:r>
        <w:br/>
      </w:r>
      <w:r>
        <w:t xml:space="preserve">Cuoio rinforzato &amp; 25 &amp;3 &amp; 0 &amp; -2 &amp; L &amp; 0 &amp; 6.5</w:t>
      </w:r>
      <w:r>
        <w:br/>
      </w:r>
      <w:r>
        <w:t xml:space="preserve">Giaco di Maglia &amp; 15 &amp; 4 &amp; -1 &amp; -3 &amp; M &amp; 0 &amp; 10</w:t>
      </w:r>
      <w:r>
        <w:br/>
      </w:r>
      <w:r>
        <w:t xml:space="preserve">Scaglie &amp; 50 &amp; 5 &amp; -1 &amp; -4 &amp; M &amp; 0 &amp; 22.5</w:t>
      </w:r>
      <w:r>
        <w:br/>
      </w:r>
      <w:r>
        <w:t xml:space="preserve">Anelli &amp; 150 &amp; 6 &amp; -1 &amp; -5 &amp; M &amp; 0 &amp; 20</w:t>
      </w:r>
      <w:r>
        <w:br/>
      </w:r>
      <w:r>
        <w:t xml:space="preserve">Pettorale &amp; 200 &amp; 6 &amp; -2 &amp; -5 &amp; M &amp; 0 &amp; 10</w:t>
      </w:r>
      <w:r>
        <w:br/>
      </w:r>
      <w:r>
        <w:t xml:space="preserve">Bande &amp; 250 &amp; 7 &amp; -2 &amp; -6 &amp; P &amp; 0 &amp; 30</w:t>
      </w:r>
      <w:r>
        <w:br/>
      </w:r>
      <w:r>
        <w:t xml:space="preserve">Mezza armatura &amp; 1200 &amp; 8 &amp; -2 &amp; -7 &amp; P &amp; 1 &amp; 20</w:t>
      </w:r>
      <w:r>
        <w:br/>
      </w:r>
      <w:r>
        <w:t xml:space="preserve">da Campo&amp; 1400 &amp; 9 &amp; -3 &amp; -7 &amp; P &amp; 2 &amp; 25</w:t>
      </w:r>
      <w:r>
        <w:br/>
      </w:r>
      <w:r>
        <w:t xml:space="preserve">Completa&amp; 1500 &amp; 10 &amp; -4 &amp; -8 &amp; P &amp; 3 &amp; 32.5</w:t>
      </w:r>
      <w:r>
        <w:br/>
      </w:r>
    </w:p>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0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9"/>
    <w:bookmarkStart w:id="41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0"/>
    <w:bookmarkStart w:id="41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1"/>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p>
      <w:pPr>
        <w:pStyle w:val="BodyText"/>
      </w:pPr>
      <w:r>
        <w:t xml:space="preserve">1</w:t>
      </w:r>
      <w:r>
        <w:t xml:space="preserve">lllllll</w:t>
      </w:r>
      <w:r>
        <w:t xml:space="preserve"> </w:t>
      </w:r>
      <w:r>
        <w:rPr>
          <w:bCs/>
          <w:b/>
        </w:rPr>
        <w:t xml:space="preserve">Scudi</w:t>
      </w:r>
      <w:r>
        <w:t xml:space="preserve"> </w:t>
      </w:r>
      <w:r>
        <w:t xml:space="preserve">&amp;</w:t>
      </w:r>
      <w:r>
        <w:t xml:space="preserve"> </w:t>
      </w:r>
      <w:r>
        <w:rPr>
          <w:bCs/>
          <w:b/>
        </w:rPr>
        <w:t xml:space="preserve">Costo</w:t>
      </w:r>
      <w:r>
        <w:t xml:space="preserve"> </w:t>
      </w:r>
      <w:r>
        <w:t xml:space="preserve">&amp;</w:t>
      </w:r>
      <w:r>
        <w:t xml:space="preserve"> </w:t>
      </w:r>
      <w:r>
        <w:rPr>
          <w:bCs/>
          <w:b/>
        </w:rPr>
        <w:t xml:space="preserve">Bonus Difesa</w:t>
      </w:r>
      <w:r>
        <w:t xml:space="preserve"> </w:t>
      </w:r>
      <w:r>
        <w:t xml:space="preserve">&amp;</w:t>
      </w:r>
      <w:r>
        <w:t xml:space="preserve"> </w:t>
      </w:r>
      <w:r>
        <w:rPr>
          <w:bCs/>
          <w:b/>
        </w:rPr>
        <w:t xml:space="preserve">Penalità TC</w:t>
      </w:r>
      <w:r>
        <w:t xml:space="preserve"> </w:t>
      </w:r>
      <w:r>
        <w:t xml:space="preserve">&amp;</w:t>
      </w:r>
      <w:r>
        <w:t xml:space="preserve"> </w:t>
      </w:r>
      <w:r>
        <w:rPr>
          <w:bCs/>
          <w:b/>
        </w:rPr>
        <w:t xml:space="preserve">Penalità CM</w:t>
      </w:r>
      <w:r>
        <w:t xml:space="preserve"> </w:t>
      </w:r>
      <w:r>
        <w:t xml:space="preserve">&amp;</w:t>
      </w:r>
      <w:r>
        <w:t xml:space="preserve"> </w:t>
      </w:r>
      <w:r>
        <w:rPr>
          <w:bCs/>
          <w:b/>
        </w:rPr>
        <w:t xml:space="preserve">Peso (kg)</w:t>
      </w:r>
      <w:r>
        <w:t xml:space="preserve"> </w:t>
      </w:r>
      <w:r>
        <w:t xml:space="preserve">&amp;</w:t>
      </w:r>
      <w:r>
        <w:t xml:space="preserve"> </w:t>
      </w:r>
      <w:r>
        <w:rPr>
          <w:bCs/>
          <w:b/>
        </w:rPr>
        <w:t xml:space="preserve">Tipo</w:t>
      </w:r>
      <w:r>
        <w:br/>
      </w:r>
      <w:r>
        <w:t xml:space="preserve">Brocchiero &amp; 5 mo &amp; 1 &amp; 0 &amp; 1&amp; 1 &amp; L</w:t>
      </w:r>
      <w:r>
        <w:br/>
      </w:r>
      <w:r>
        <w:t xml:space="preserve">Scudo leggero di legno &amp; 3 mo &amp; 1 &amp; 0 &amp; 2&amp; 2 &amp; L</w:t>
      </w:r>
      <w:r>
        <w:br/>
      </w:r>
      <w:r>
        <w:t xml:space="preserve">Scudo leggero di metallo &amp; 9 mo &amp; 1 &amp; 0 &amp; 3&amp; 3 &amp; L</w:t>
      </w:r>
      <w:r>
        <w:br/>
      </w:r>
      <w:r>
        <w:t xml:space="preserve">Scudo medio legno &amp; 5 mo &amp; 2 &amp; -1 &amp; 4&amp; 3 &amp; M</w:t>
      </w:r>
      <w:r>
        <w:br/>
      </w:r>
      <w:r>
        <w:t xml:space="preserve">Scudo medio metallo &amp; 12 mo &amp; 2 &amp; -1 &amp; 5&amp; 5 &amp; M</w:t>
      </w:r>
      <w:r>
        <w:br/>
      </w:r>
      <w:r>
        <w:t xml:space="preserve">Scudo pesante di legno &amp; 7 mo &amp; 3 &amp; -2 &amp; 6&amp; 5 &amp; P</w:t>
      </w:r>
      <w:r>
        <w:br/>
      </w:r>
      <w:r>
        <w:t xml:space="preserve">Scudo pesante di metallo &amp; 20 mo &amp; 3 &amp; -2 &amp; 7&amp; 7 &amp; P</w:t>
      </w:r>
      <w:r>
        <w:br/>
      </w:r>
    </w:p>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p>
      <w:pPr>
        <w:pStyle w:val="BodyText"/>
      </w:pPr>
      <w:r>
        <w:t xml:space="preserve">1</w:t>
      </w:r>
      <w:r>
        <w:t xml:space="preserve">llll</w:t>
      </w:r>
      <w:r>
        <w:t xml:space="preserve"> </w:t>
      </w:r>
      <w:r>
        <w:rPr>
          <w:bCs/>
          <w:b/>
        </w:rPr>
        <w:t xml:space="preserve">Tipo di Armatura</w:t>
      </w:r>
      <w:r>
        <w:t xml:space="preserve">&amp;</w:t>
      </w:r>
      <w:r>
        <w:t xml:space="preserve"> </w:t>
      </w:r>
      <w:r>
        <w:rPr>
          <w:bCs/>
          <w:b/>
        </w:rPr>
        <w:t xml:space="preserve">Indossare</w:t>
      </w:r>
      <w:r>
        <w:t xml:space="preserve"> </w:t>
      </w:r>
      <w:r>
        <w:t xml:space="preserve">&amp;</w:t>
      </w:r>
      <w:r>
        <w:t xml:space="preserve"> </w:t>
      </w:r>
      <w:r>
        <w:rPr>
          <w:bCs/>
          <w:b/>
        </w:rPr>
        <w:t xml:space="preserve">Indossare in fretta</w:t>
      </w:r>
      <w:r>
        <w:t xml:space="preserve"> </w:t>
      </w:r>
      <w:r>
        <w:t xml:space="preserve">&amp;</w:t>
      </w:r>
      <w:r>
        <w:t xml:space="preserve"> </w:t>
      </w:r>
      <w:r>
        <w:rPr>
          <w:bCs/>
          <w:b/>
        </w:rPr>
        <w:t xml:space="preserve">Togliere</w:t>
      </w:r>
      <w:r>
        <w:br/>
      </w:r>
      <w:r>
        <w:t xml:space="preserve">Scudo &amp; 1 azione &amp; - &amp; 1 azione</w:t>
      </w:r>
      <w:r>
        <w:br/>
      </w:r>
      <w:r>
        <w:t xml:space="preserve">Imbottita, Cuoio, Cuoio rinforzata &amp; 1 minuto &amp; 3 round &amp; -</w:t>
      </w:r>
      <w:r>
        <w:br/>
      </w:r>
      <w:r>
        <w:t xml:space="preserve">Giaco di Maglia &amp; 1 minuto &amp; 5 round &amp; 5 round</w:t>
      </w:r>
      <w:r>
        <w:br/>
      </w:r>
      <w:r>
        <w:t xml:space="preserve">Scaglie, Anelli, Pettorale, Bande &amp; 4 minuti &amp; 1 minuto</w:t>
      </w:r>
      <w:r>
        <w:t xml:space="preserve">*</w:t>
      </w:r>
      <w:r>
        <w:t xml:space="preserve"> </w:t>
      </w:r>
      <w:r>
        <w:t xml:space="preserve">&amp; 1 minuto</w:t>
      </w:r>
      <w:r>
        <w:br/>
      </w:r>
      <w:r>
        <w:t xml:space="preserve">Mezza armatura, da Campo, Completa &amp; 4 minuti</w:t>
      </w:r>
      <w:r>
        <w:t xml:space="preserve">*</w:t>
      </w:r>
      <w:r>
        <w:t xml:space="preserve">*</w:t>
      </w:r>
      <w:r>
        <w:t xml:space="preserve">&amp; 4 minuti</w:t>
      </w:r>
      <w:r>
        <w:t xml:space="preserve">*</w:t>
      </w:r>
      <w:r>
        <w:t xml:space="preserve">&amp; 1d4+1 minuti</w:t>
      </w:r>
      <w:r>
        <w:br/>
      </w:r>
    </w:p>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44" w:name="merci-e-servizi"/>
    <w:p>
      <w:pPr>
        <w:pStyle w:val="Heading1"/>
      </w:pPr>
      <w:r>
        <w:t xml:space="preserve">Merci e Servizi</w:t>
      </w:r>
    </w:p>
    <w:bookmarkStart w:id="430"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1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17"/>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1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bookmarkEnd w:id="418"/>
    <w:bookmarkStart w:id="419"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419"/>
    <w:bookmarkStart w:id="420"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0"/>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1"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1"/>
    <w:bookmarkStart w:id="42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22"/>
    <w:bookmarkStart w:id="42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23"/>
    <w:bookmarkStart w:id="4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24"/>
    <w:bookmarkStart w:id="425"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25"/>
    <w:bookmarkStart w:id="42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26"/>
    <w:bookmarkStart w:id="42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27"/>
    <w:bookmarkStart w:id="42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28"/>
    <w:bookmarkStart w:id="429"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29"/>
    <w:bookmarkEnd w:id="430"/>
    <w:bookmarkStart w:id="44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2"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82"/>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4" w:name="tempeste"/>
    <w:p>
      <w:pPr>
        <w:pStyle w:val="Heading3"/>
      </w:pPr>
      <w:r>
        <w:t xml:space="preserve">Tempeste</w:t>
      </w:r>
    </w:p>
    <w:p>
      <w:pPr>
        <w:pStyle w:val="FirstParagraph"/>
      </w:pPr>
      <w:bookmarkStart w:id="483" w:name="tempeste"/>
      <w:r>
        <w:t xml:space="preserve">[tempeste]</w:t>
      </w:r>
      <w:bookmarkEnd w:id="4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4"/>
    <w:bookmarkStart w:id="486" w:name="nebbia"/>
    <w:p>
      <w:pPr>
        <w:pStyle w:val="Heading3"/>
      </w:pPr>
      <w:r>
        <w:t xml:space="preserve">Nebbia</w:t>
      </w:r>
    </w:p>
    <w:p>
      <w:pPr>
        <w:pStyle w:val="FirstParagraph"/>
      </w:pPr>
      <w:bookmarkStart w:id="485" w:name="nebbia"/>
      <w:r>
        <w:t xml:space="preserve">[nebbia]</w:t>
      </w:r>
      <w:bookmarkEnd w:id="48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6"/>
    <w:bookmarkStart w:id="488" w:name="venti"/>
    <w:p>
      <w:pPr>
        <w:pStyle w:val="Heading3"/>
      </w:pPr>
      <w:r>
        <w:t xml:space="preserve">Venti</w:t>
      </w:r>
    </w:p>
    <w:p>
      <w:pPr>
        <w:pStyle w:val="FirstParagraph"/>
      </w:pPr>
      <w:bookmarkStart w:id="487" w:name="venti"/>
      <w:r>
        <w:t xml:space="preserve">[venti]</w:t>
      </w:r>
      <w:bookmarkEnd w:id="4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95"/>
    <w:bookmarkEnd w:id="49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497"/>
    <w:bookmarkStart w:id="499" w:name="avventure-in-città"/>
    <w:p>
      <w:pPr>
        <w:pStyle w:val="Heading1"/>
      </w:pPr>
      <w:r>
        <w:t xml:space="preserve">Avventure in Città</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1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13"/>
    <w:bookmarkStart w:id="51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14"/>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15"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15"/>
    <w:bookmarkStart w:id="51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16"/>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17"/>
    <w:bookmarkEnd w:id="518"/>
    <w:bookmarkStart w:id="529" w:name="veleni-e-pozioni"/>
    <w:p>
      <w:pPr>
        <w:pStyle w:val="Heading1"/>
      </w:pPr>
      <w:r>
        <w:t xml:space="preserve">Veleni e Pozioni</w:t>
      </w:r>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0"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0"/>
    <w:bookmarkStart w:id="52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1"/>
    <w:bookmarkEnd w:id="522"/>
    <w:bookmarkStart w:id="52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3"/>
    <w:bookmarkStart w:id="52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2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2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2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6"/>
    <w:bookmarkStart w:id="527"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7"/>
    <w:bookmarkStart w:id="52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28"/>
    <w:bookmarkEnd w:id="529"/>
    <w:bookmarkStart w:id="553" w:name="movimento-e-trasporto"/>
    <w:p>
      <w:pPr>
        <w:pStyle w:val="Heading1"/>
      </w:pPr>
      <w:r>
        <w:t xml:space="preserve">Movimento e Trasporto</w:t>
      </w:r>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1"/>
    <w:bookmarkStart w:id="53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2"/>
    <w:bookmarkStart w:id="53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33"/>
    <w:bookmarkEnd w:id="534"/>
    <w:bookmarkStart w:id="53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35"/>
    <w:bookmarkStart w:id="53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6"/>
    <w:bookmarkStart w:id="552" w:name="tabella-cavalcature-e-veicoli"/>
    <w:p>
      <w:pPr>
        <w:pStyle w:val="Heading2"/>
      </w:pPr>
      <w:r>
        <w:t xml:space="preserve">Tabella: Cavalcature e Veicoli</w:t>
      </w:r>
    </w:p>
    <w:p>
      <w:pPr>
        <w:pStyle w:val="FirstParagraph"/>
      </w:pPr>
      <w:bookmarkStart w:id="537" w:name="tabella-cavalcature-e-veicoli"/>
      <w:r>
        <w:t xml:space="preserve">[tabella-cavalcature-e-veicoli]</w:t>
      </w:r>
      <w:bookmarkEnd w:id="537"/>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38"/>
    <w:bookmarkStart w:id="542"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à di carico per capire la tua capacità di carico.</w:t>
      </w:r>
    </w:p>
    <w:bookmarkEnd w:id="541"/>
    <w:bookmarkEnd w:id="54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4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43"/>
    <w:bookmarkStart w:id="54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44"/>
    <w:bookmarkStart w:id="545"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0"/>
    <w:bookmarkEnd w:id="551"/>
    <w:bookmarkEnd w:id="552"/>
    <w:bookmarkEnd w:id="553"/>
    <w:bookmarkStart w:id="578" w:name="masterizzare"/>
    <w:p>
      <w:pPr>
        <w:pStyle w:val="Heading1"/>
      </w:pPr>
      <w:r>
        <w:t xml:space="preserve">Masterizzare</w:t>
      </w:r>
    </w:p>
    <w:p>
      <w:pPr>
        <w:pStyle w:val="FirstParagraph"/>
      </w:pPr>
      <w:bookmarkStart w:id="554" w:name="masterizzare"/>
      <w:r>
        <w:t xml:space="preserve">[masterizzare]</w:t>
      </w:r>
      <w:bookmarkEnd w:id="554"/>
    </w:p>
    <w:bookmarkStart w:id="57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70"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1"/>
    <w:bookmarkStart w:id="5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2"/>
    <w:bookmarkStart w:id="5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3"/>
    <w:bookmarkStart w:id="5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64"/>
    <w:bookmarkStart w:id="5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65"/>
    <w:bookmarkStart w:id="5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66"/>
    <w:bookmarkStart w:id="56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67"/>
    <w:bookmarkStart w:id="56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8"/>
    <w:bookmarkStart w:id="5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69"/>
    <w:bookmarkEnd w:id="570"/>
    <w:bookmarkStart w:id="572" w:name="recitare"/>
    <w:p>
      <w:pPr>
        <w:pStyle w:val="Heading2"/>
      </w:pPr>
      <w:r>
        <w:t xml:space="preserve">Recitare</w:t>
      </w:r>
    </w:p>
    <w:p>
      <w:pPr>
        <w:pStyle w:val="FirstParagraph"/>
      </w:pPr>
      <w:bookmarkStart w:id="571" w:name="recitare"/>
      <w:r>
        <w:t xml:space="preserve">[recitare]</w:t>
      </w:r>
      <w:bookmarkEnd w:id="57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2"/>
    <w:bookmarkStart w:id="576" w:name="le-avventure-in-dbs"/>
    <w:p>
      <w:pPr>
        <w:pStyle w:val="Heading2"/>
      </w:pPr>
      <w:r>
        <w:t xml:space="preserve">Le avventure in DBS</w:t>
      </w:r>
    </w:p>
    <w:bookmarkStart w:id="573" w:name="OSR"/>
    <w:bookmarkEnd w:id="573"/>
    <w:p>
      <w:pPr>
        <w:pStyle w:val="FirstParagraph"/>
      </w:pPr>
      <w:r>
        <w:t xml:space="preserve">Suggerisco la lettura integrale dell’articolo</w:t>
      </w:r>
      <w:r>
        <w:t xml:space="preserve"> </w:t>
      </w:r>
      <w:hyperlink r:id="rId574">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76"/>
    <w:bookmarkEnd w:id="577"/>
    <w:bookmarkEnd w:id="578"/>
    <w:bookmarkStart w:id="589"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0"/>
    <w:bookmarkStart w:id="58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1"/>
    <w:bookmarkStart w:id="5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2"/>
    <w:bookmarkStart w:id="5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3"/>
    <w:bookmarkStart w:id="5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4"/>
    <w:bookmarkStart w:id="58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85"/>
    <w:bookmarkStart w:id="58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86"/>
    <w:bookmarkStart w:id="58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87"/>
    <w:bookmarkStart w:id="58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8"/>
    <w:bookmarkEnd w:id="589"/>
    <w:bookmarkStart w:id="607" w:name="regole-su-oggetti-magici"/>
    <w:p>
      <w:pPr>
        <w:pStyle w:val="Heading1"/>
      </w:pPr>
      <w:r>
        <w:t xml:space="preserve">Regole su Oggetti Magici</w:t>
      </w:r>
    </w:p>
    <w:p>
      <w:pPr>
        <w:pStyle w:val="FirstParagraph"/>
      </w:pPr>
      <w:r>
        <w:t xml:space="preserve">2</w:t>
      </w:r>
    </w:p>
    <w:p>
      <w:pPr>
        <w:pStyle w:val="BodyText"/>
      </w:pPr>
      <w:bookmarkStart w:id="590" w:name="oggetti-magici"/>
      <w:r>
        <w:t xml:space="preserve">[oggetti-magici]</w:t>
      </w:r>
      <w:bookmarkEnd w:id="590"/>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1"/>
    <w:bookmarkStart w:id="604" w:name="Xfcede835f1204bf410f0b2686cb79b1344b2a48"/>
    <w:p>
      <w:pPr>
        <w:pStyle w:val="Heading2"/>
      </w:pPr>
      <w:r>
        <w:t xml:space="preserve">Tabella: Generazione Casuale degli Oggetti Magici</w:t>
      </w:r>
    </w:p>
    <w:p>
      <w:pPr>
        <w:pStyle w:val="FirstParagraph"/>
      </w:pPr>
      <w:bookmarkStart w:id="592" w:name="Xfcede835f1204bf410f0b2686cb79b1344b2a48"/>
      <w:r>
        <w:t xml:space="preserve">[tabella-generazione-casuale-degli-oggetti-magici]</w:t>
      </w:r>
      <w:bookmarkEnd w:id="592"/>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59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3"/>
    <w:bookmarkStart w:id="595" w:name="oggetti-magici-sul-corpo"/>
    <w:p>
      <w:pPr>
        <w:pStyle w:val="Heading2"/>
      </w:pPr>
      <w:r>
        <w:t xml:space="preserve">Oggetti Magici sul Corpo</w:t>
      </w:r>
    </w:p>
    <w:p>
      <w:pPr>
        <w:pStyle w:val="FirstParagraph"/>
      </w:pPr>
      <w:bookmarkStart w:id="594" w:name="oggetti-magici-sul-corpo"/>
      <w:r>
        <w:t xml:space="preserve">[oggetti-magici-sul-corpo]</w:t>
      </w:r>
      <w:bookmarkEnd w:id="59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95"/>
    <w:bookmarkStart w:id="597" w:name="X8f347e53e35ce46493a06a72a4356c547a94aa9"/>
    <w:p>
      <w:pPr>
        <w:pStyle w:val="Heading2"/>
      </w:pPr>
      <w:r>
        <w:t xml:space="preserve">Tiri Salvezza Contro i Poteri degli Oggetti Magici</w:t>
      </w:r>
    </w:p>
    <w:p>
      <w:pPr>
        <w:pStyle w:val="FirstParagraph"/>
      </w:pPr>
      <w:bookmarkStart w:id="596" w:name="X8f347e53e35ce46493a06a72a4356c547a94aa9"/>
      <w:r>
        <w:t xml:space="preserve">[tiri-salvezza-contro-i-poteri-degli-oggetti-magici]</w:t>
      </w:r>
      <w:bookmarkEnd w:id="59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7"/>
    <w:bookmarkStart w:id="599" w:name="danneggiare-gli-oggetti-magici"/>
    <w:p>
      <w:pPr>
        <w:pStyle w:val="Heading2"/>
      </w:pPr>
      <w:r>
        <w:t xml:space="preserve">Danneggiare gli Oggetti Magici</w:t>
      </w:r>
    </w:p>
    <w:p>
      <w:pPr>
        <w:pStyle w:val="FirstParagraph"/>
      </w:pPr>
      <w:bookmarkStart w:id="598" w:name="danneggiare-gli-oggetti-magici"/>
      <w:r>
        <w:t xml:space="preserve">[danneggiare-gli-oggetti-magici]</w:t>
      </w:r>
      <w:bookmarkEnd w:id="59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9"/>
    <w:bookmarkStart w:id="601" w:name="riparare-gli-oggetti-magici"/>
    <w:p>
      <w:pPr>
        <w:pStyle w:val="Heading2"/>
      </w:pPr>
      <w:r>
        <w:t xml:space="preserve">Riparare gli Oggetti Magici</w:t>
      </w:r>
    </w:p>
    <w:p>
      <w:pPr>
        <w:pStyle w:val="FirstParagraph"/>
      </w:pPr>
      <w:bookmarkStart w:id="600" w:name="riparare-gli-oggetti-magici"/>
      <w:r>
        <w:t xml:space="preserve">[riparare-gli-oggetti-magici]</w:t>
      </w:r>
      <w:bookmarkEnd w:id="600"/>
    </w:p>
    <w:p>
      <w:pPr>
        <w:pStyle w:val="BodyText"/>
      </w:pPr>
      <w:r>
        <w:t xml:space="preserve">Per riparare un oggetto magico occorrono materiali e tempo, pari alla metà del tempo e del costo per crearlo.</w:t>
      </w:r>
    </w:p>
    <w:bookmarkEnd w:id="601"/>
    <w:bookmarkStart w:id="603" w:name="cariche-dosi-e-usi-multipli"/>
    <w:p>
      <w:pPr>
        <w:pStyle w:val="Heading2"/>
      </w:pPr>
      <w:r>
        <w:t xml:space="preserve">Cariche, Dosi e Usi Multipli</w:t>
      </w:r>
    </w:p>
    <w:p>
      <w:pPr>
        <w:pStyle w:val="FirstParagraph"/>
      </w:pPr>
      <w:bookmarkStart w:id="602" w:name="cariche-dosi-e-usi-multipli"/>
      <w:r>
        <w:t xml:space="preserve">[cariche-dosi-e-usi-multipli]</w:t>
      </w:r>
      <w:bookmarkEnd w:id="60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3"/>
    <w:bookmarkEnd w:id="604"/>
    <w:bookmarkStart w:id="606" w:name="acquisire-oggetti-magici"/>
    <w:p>
      <w:pPr>
        <w:pStyle w:val="Heading2"/>
      </w:pPr>
      <w:r>
        <w:t xml:space="preserve">Acquisire Oggetti Magici</w:t>
      </w:r>
    </w:p>
    <w:p>
      <w:pPr>
        <w:pStyle w:val="FirstParagraph"/>
      </w:pPr>
      <w:bookmarkStart w:id="605" w:name="acquisire-oggetti-magici"/>
      <w:r>
        <w:t xml:space="preserve">[acquisire-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06"/>
    <w:bookmarkEnd w:id="607"/>
    <w:bookmarkStart w:id="679"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8"/>
    <w:bookmarkStart w:id="6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09"/>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7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0"/>
    <w:bookmarkStart w:id="6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1"/>
    <w:bookmarkStart w:id="61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2"/>
    <w:bookmarkStart w:id="6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3"/>
    <w:bookmarkStart w:id="6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4"/>
    <w:bookmarkStart w:id="6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15"/>
    <w:bookmarkStart w:id="6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16"/>
    <w:bookmarkStart w:id="6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17"/>
    <w:bookmarkStart w:id="6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8"/>
    <w:bookmarkStart w:id="6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9"/>
    <w:bookmarkStart w:id="6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0"/>
    <w:bookmarkStart w:id="6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1"/>
    <w:bookmarkStart w:id="6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2"/>
    <w:bookmarkStart w:id="6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3"/>
    <w:bookmarkStart w:id="6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4"/>
    <w:bookmarkStart w:id="6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25"/>
    <w:bookmarkStart w:id="6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26"/>
    <w:bookmarkStart w:id="6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27"/>
    <w:bookmarkStart w:id="6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8"/>
    <w:bookmarkStart w:id="6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9"/>
    <w:bookmarkStart w:id="6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0"/>
    <w:bookmarkStart w:id="6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1"/>
    <w:bookmarkStart w:id="6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2"/>
    <w:bookmarkStart w:id="6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3"/>
    <w:bookmarkStart w:id="6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4"/>
    <w:bookmarkStart w:id="6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35"/>
    <w:bookmarkStart w:id="6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36"/>
    <w:bookmarkStart w:id="6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37"/>
    <w:bookmarkStart w:id="6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8"/>
    <w:bookmarkStart w:id="6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9"/>
    <w:bookmarkStart w:id="6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0"/>
    <w:bookmarkStart w:id="64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1"/>
    <w:bookmarkStart w:id="6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2"/>
    <w:bookmarkStart w:id="6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3"/>
    <w:bookmarkStart w:id="6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4"/>
    <w:bookmarkStart w:id="6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45"/>
    <w:bookmarkStart w:id="64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46"/>
    <w:bookmarkStart w:id="6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47"/>
    <w:bookmarkStart w:id="6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8"/>
    <w:bookmarkStart w:id="6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9"/>
    <w:bookmarkStart w:id="6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0"/>
    <w:bookmarkStart w:id="65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1"/>
    <w:bookmarkStart w:id="67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2"/>
    <w:bookmarkStart w:id="6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3"/>
    <w:bookmarkStart w:id="6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4"/>
    <w:bookmarkStart w:id="6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55"/>
    <w:bookmarkStart w:id="6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56"/>
    <w:bookmarkStart w:id="6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57"/>
    <w:bookmarkStart w:id="6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8"/>
    <w:bookmarkStart w:id="6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9"/>
    <w:bookmarkStart w:id="6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0"/>
    <w:bookmarkStart w:id="6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1"/>
    <w:bookmarkStart w:id="6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2"/>
    <w:bookmarkStart w:id="6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3"/>
    <w:bookmarkStart w:id="6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4"/>
    <w:bookmarkStart w:id="6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65"/>
    <w:bookmarkStart w:id="6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66"/>
    <w:bookmarkStart w:id="6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67"/>
    <w:bookmarkStart w:id="6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8"/>
    <w:bookmarkStart w:id="6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9"/>
    <w:bookmarkStart w:id="6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0"/>
    <w:bookmarkStart w:id="6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1"/>
    <w:bookmarkStart w:id="6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2"/>
    <w:bookmarkStart w:id="6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3"/>
    <w:bookmarkStart w:id="6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4"/>
    <w:bookmarkStart w:id="67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75"/>
    <w:bookmarkStart w:id="6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76"/>
    <w:bookmarkEnd w:id="677"/>
    <w:bookmarkEnd w:id="678"/>
    <w:bookmarkEnd w:id="679"/>
    <w:bookmarkStart w:id="681"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1"/>
    <w:bookmarkStart w:id="69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4"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4"/>
    <w:bookmarkStart w:id="694" w:name="draghi"/>
    <w:p>
      <w:pPr>
        <w:pStyle w:val="Heading2"/>
      </w:pPr>
      <w:r>
        <w:t xml:space="preserve">Draghi</w:t>
      </w:r>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8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86"/>
    <w:bookmarkStart w:id="68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87"/>
    <w:bookmarkStart w:id="68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88"/>
    <w:bookmarkStart w:id="68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89"/>
    <w:bookmarkStart w:id="69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0"/>
    <w:bookmarkStart w:id="69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1"/>
    <w:bookmarkStart w:id="69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2"/>
    <w:bookmarkStart w:id="69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3"/>
    <w:bookmarkEnd w:id="694"/>
    <w:bookmarkStart w:id="696"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96"/>
    <w:bookmarkStart w:id="69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97"/>
    <w:bookmarkEnd w:id="698"/>
    <w:bookmarkStart w:id="727"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9"/>
    <w:bookmarkStart w:id="70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0"/>
    <w:bookmarkStart w:id="70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1"/>
    <w:bookmarkStart w:id="70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2"/>
    <w:bookmarkStart w:id="70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3"/>
    <w:bookmarkStart w:id="70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4"/>
    <w:bookmarkStart w:id="70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05"/>
    <w:bookmarkStart w:id="70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06"/>
    <w:bookmarkStart w:id="70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07"/>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0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8"/>
    <w:bookmarkStart w:id="70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9"/>
    <w:bookmarkStart w:id="71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0"/>
    <w:bookmarkStart w:id="71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1"/>
    <w:bookmarkStart w:id="71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2"/>
    <w:bookmarkStart w:id="71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3"/>
    <w:bookmarkStart w:id="71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4"/>
    <w:bookmarkStart w:id="71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15"/>
    <w:bookmarkStart w:id="71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16"/>
    <w:bookmarkStart w:id="71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17"/>
    <w:bookmarkStart w:id="7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8"/>
    <w:bookmarkStart w:id="7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9"/>
    <w:bookmarkStart w:id="7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0"/>
    <w:bookmarkStart w:id="7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1"/>
    <w:bookmarkStart w:id="7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2"/>
    <w:bookmarkStart w:id="7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3"/>
    <w:bookmarkStart w:id="7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4"/>
    <w:bookmarkStart w:id="7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25"/>
    <w:bookmarkStart w:id="7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26"/>
    <w:bookmarkEnd w:id="727"/>
    <w:bookmarkStart w:id="72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28" w:name="condizioni"/>
      <w:r>
        <w:t xml:space="preserve">[condizioni]</w:t>
      </w:r>
      <w:bookmarkEnd w:id="7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9"/>
    <w:bookmarkStart w:id="81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0"/>
    <w:bookmarkStart w:id="73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1"/>
    <w:bookmarkStart w:id="73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2"/>
    <w:bookmarkStart w:id="73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3"/>
    <w:bookmarkStart w:id="73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4"/>
    <w:bookmarkStart w:id="73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35"/>
    <w:bookmarkStart w:id="73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36"/>
    <w:bookmarkStart w:id="737"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37"/>
    <w:bookmarkStart w:id="73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8"/>
    <w:bookmarkStart w:id="73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9"/>
    <w:bookmarkStart w:id="74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0"/>
    <w:bookmarkStart w:id="74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1"/>
    <w:bookmarkStart w:id="74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2"/>
    <w:bookmarkStart w:id="74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3"/>
    <w:bookmarkStart w:id="74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4"/>
    <w:bookmarkStart w:id="74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45"/>
    <w:bookmarkEnd w:id="746"/>
    <w:bookmarkStart w:id="74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47"/>
    <w:bookmarkStart w:id="74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8"/>
    <w:bookmarkStart w:id="74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9"/>
    <w:bookmarkStart w:id="75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0"/>
    <w:bookmarkStart w:id="75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1"/>
    <w:bookmarkStart w:id="7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2"/>
    <w:bookmarkStart w:id="75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3"/>
    <w:bookmarkStart w:id="75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4"/>
    <w:bookmarkStart w:id="75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55"/>
    <w:bookmarkStart w:id="7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56"/>
    <w:bookmarkStart w:id="7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57"/>
    <w:bookmarkStart w:id="75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8"/>
    <w:bookmarkEnd w:id="759"/>
    <w:bookmarkStart w:id="7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0"/>
    <w:bookmarkStart w:id="76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1"/>
    <w:bookmarkStart w:id="7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2"/>
    <w:bookmarkStart w:id="7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3"/>
    <w:bookmarkEnd w:id="764"/>
    <w:bookmarkStart w:id="81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6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65"/>
    <w:bookmarkStart w:id="76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66"/>
    <w:bookmarkStart w:id="76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67"/>
    <w:bookmarkStart w:id="76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8"/>
    <w:bookmarkStart w:id="76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9"/>
    <w:bookmarkStart w:id="77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0"/>
    <w:bookmarkStart w:id="77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1"/>
    <w:bookmarkStart w:id="77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2"/>
    <w:bookmarkStart w:id="77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3"/>
    <w:bookmarkStart w:id="77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4"/>
    <w:bookmarkStart w:id="77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75"/>
    <w:bookmarkStart w:id="77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76"/>
    <w:bookmarkStart w:id="77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77"/>
    <w:bookmarkStart w:id="77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8"/>
    <w:bookmarkStart w:id="77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9"/>
    <w:bookmarkStart w:id="78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0"/>
    <w:bookmarkStart w:id="78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1"/>
    <w:bookmarkStart w:id="78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2"/>
    <w:bookmarkStart w:id="78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3"/>
    <w:bookmarkStart w:id="78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4"/>
    <w:bookmarkStart w:id="78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85"/>
    <w:bookmarkStart w:id="78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86"/>
    <w:bookmarkStart w:id="78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87"/>
    <w:bookmarkStart w:id="78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8"/>
    <w:bookmarkStart w:id="78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9"/>
    <w:bookmarkStart w:id="79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0"/>
    <w:bookmarkStart w:id="79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1"/>
    <w:bookmarkStart w:id="79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2"/>
    <w:bookmarkStart w:id="79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3"/>
    <w:bookmarkStart w:id="79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4"/>
    <w:bookmarkStart w:id="79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95"/>
    <w:bookmarkStart w:id="79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96"/>
    <w:bookmarkStart w:id="79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97"/>
    <w:bookmarkStart w:id="79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8"/>
    <w:bookmarkStart w:id="79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9"/>
    <w:bookmarkStart w:id="80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0"/>
    <w:bookmarkStart w:id="80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1"/>
    <w:bookmarkStart w:id="802" w:name="mago"/>
    <w:p>
      <w:pPr>
        <w:pStyle w:val="Heading3"/>
      </w:pPr>
      <w:r>
        <w:t xml:space="preserve">Mago</w:t>
      </w:r>
    </w:p>
    <w:p>
      <w:pPr>
        <w:pStyle w:val="FirstParagraph"/>
      </w:pPr>
      <w:r>
        <w:t xml:space="preserve">I magi trascorrono la vita nello studio e la pratica della magia.</w:t>
      </w:r>
      <w:r>
        <w:br/>
      </w:r>
    </w:p>
    <w:bookmarkEnd w:id="802"/>
    <w:bookmarkStart w:id="80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3"/>
    <w:bookmarkStart w:id="80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4"/>
    <w:bookmarkStart w:id="80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05"/>
    <w:bookmarkStart w:id="80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06"/>
    <w:bookmarkStart w:id="80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07"/>
    <w:bookmarkStart w:id="80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8"/>
    <w:bookmarkStart w:id="80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9"/>
    <w:bookmarkStart w:id="81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0"/>
    <w:bookmarkStart w:id="81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1"/>
    <w:bookmarkStart w:id="81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2"/>
    <w:bookmarkStart w:id="81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3"/>
    <w:bookmarkStart w:id="81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4"/>
    <w:bookmarkEnd w:id="815"/>
    <w:bookmarkEnd w:id="816"/>
    <w:bookmarkStart w:id="81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17"/>
    <w:bookmarkStart w:id="8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8"/>
    <w:bookmarkStart w:id="823" w:name="scheda-e-manuale"/>
    <w:p>
      <w:pPr>
        <w:pStyle w:val="Heading1"/>
      </w:pPr>
      <w:r>
        <w:t xml:space="preserve">Scheda e Manuale</w:t>
      </w:r>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r>
    </w:p>
    <w:bookmarkEnd w:id="823"/>
    <w:bookmarkStart w:id="82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4"/>
    <w:bookmarkStart w:id="82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in previsione della stampa, aggiunte molte nuove citazioni dove mancante,</w:t>
      </w:r>
    </w:p>
    <w:p>
      <w:pPr>
        <w:pStyle w:val="BodyText"/>
      </w:pPr>
      <w:r>
        <w:t xml:space="preserve">Trasformazione</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0:28:17Z</dcterms:created>
  <dcterms:modified xsi:type="dcterms:W3CDTF">2021-04-27T10: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